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Скруха</w:t>
      </w:r>
      <w:r>
        <w:t xml:space="preserve"> </w:t>
      </w:r>
      <w:r>
        <w:t xml:space="preserve">Евген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53569"/>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53569"/>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8978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8978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20107"/>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20107"/>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49536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49536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66815"/>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6815"/>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216883"/>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216883"/>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56923"/>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56923"/>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69864"/>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9864"/>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835442"/>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35442"/>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50107"/>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50107"/>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круха Евгений</dc:creator>
  <dc:language>ru-RU</dc:language>
  <cp:keywords/>
  <dcterms:created xsi:type="dcterms:W3CDTF">2024-06-19T08:03:23Z</dcterms:created>
  <dcterms:modified xsi:type="dcterms:W3CDTF">2024-06-19T08: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